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Laboratory</w:t>
      </w:r>
      <w:r>
        <w:t xml:space="preserve"> </w:t>
      </w:r>
      <w:r>
        <w:t xml:space="preserve">Technician</w:t>
      </w:r>
      <w:r>
        <w:t xml:space="preserve"> </w:t>
      </w:r>
      <w:r>
        <w:t xml:space="preserve">-</w:t>
      </w:r>
      <w:r>
        <w:t xml:space="preserve"> </w:t>
      </w:r>
      <w:r>
        <w:t xml:space="preserve">Shanghai</w:t>
      </w:r>
    </w:p>
    <w:bookmarkStart w:id="21" w:name="X6c56b0e9aa8ec0af82048b9b03e7a25cf5f404f"/>
    <w:p>
      <w:pPr>
        <w:pStyle w:val="Heading1"/>
      </w:pPr>
      <w:r>
        <w:t xml:space="preserve">Internship Application Letter for Laboratory Technician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hanghai Biomedical Research Institute (SBRI)</w:t>
      </w:r>
      <w:r>
        <w:br/>
      </w:r>
      <w:r>
        <w:t xml:space="preserve">Zhangjiang Hi-Tech Park</w:t>
      </w:r>
      <w:r>
        <w:br/>
      </w:r>
      <w:r>
        <w:t xml:space="preserve">Shanghai, China</w:t>
      </w:r>
    </w:p>
    <w:bookmarkStart w:id="20" w:name="Xbceae8952ae1232152a642398db217dfb5eacde"/>
    <w:p>
      <w:pPr>
        <w:pStyle w:val="Heading2"/>
      </w:pPr>
      <w:r>
        <w:t xml:space="preserve">Subject: Application for Laboratory Technician Internship Position</w:t>
      </w:r>
    </w:p>
    <w:p>
      <w:pPr>
        <w:pStyle w:val="FirstParagraph"/>
      </w:pPr>
      <w:r>
        <w:t xml:space="preserve">Dear Hiring Manager,</w:t>
      </w:r>
    </w:p>
    <w:p>
      <w:pPr>
        <w:pStyle w:val="BodyText"/>
      </w:pPr>
      <w:r>
        <w:t xml:space="preserve">I am writing with profound enthusiasm to express my strong interest in the Laboratory Technician Internship position at Shanghai Biomedical Research Institute (SBRI), as advertised on your career portal. As a dedicated biology graduate from Shanghai Jiao Tong University with hands-on experience in molecular diagnostics and analytical chemistry, I am eager to contribute my technical skills and academic rigor to SBRI's pioneering work within China's rapidly advancing biotechnology landscape. My academic focus aligns precisely with the requirements of this</w:t>
      </w:r>
      <w:r>
        <w:t xml:space="preserve"> </w:t>
      </w:r>
      <w:r>
        <w:rPr>
          <w:bCs/>
          <w:b/>
        </w:rPr>
        <w:t xml:space="preserve">Internship Application Letter</w:t>
      </w:r>
      <w:r>
        <w:t xml:space="preserve">, and I am confident that my background makes me an ideal candidate for your Laboratory Technician team in Shanghai.</w:t>
      </w:r>
    </w:p>
    <w:p>
      <w:pPr>
        <w:pStyle w:val="BodyText"/>
      </w:pPr>
      <w:r>
        <w:t xml:space="preserve">During my undergraduate studies at Shanghai Jiao Tong University, I completed a rigorous curriculum focused on laboratory science, including advanced courses in biochemistry, microbiology, and instrumentation analysis. My academic projects consistently emphasized precision and compliance with international standards—particularly GB/T 27404-2008 (China's equivalent to ISO 17025) for laboratory accreditation. This foundational knowledge directly supports the technical demands of a Laboratory Technician role at SBRI, where accuracy in sample processing, equipment calibration, and data integrity is non-negotiable. I have operated sophisticated instruments including PCR machines, HPLC systems, and spectrophotometers under strict quality control protocols during my university research internship at the Shanghai Key Laboratory of Biomedical Engineering.</w:t>
      </w:r>
    </w:p>
    <w:p>
      <w:pPr>
        <w:pStyle w:val="BodyText"/>
      </w:pPr>
      <w:r>
        <w:t xml:space="preserve">My most relevant experience stems from a six-month practicum at the Shanghai Public Health Clinical Center, where I supported infectious disease diagnostic workflows. In this high-stakes environment, I processed 150+ samples weekly for viral detection using real-time PCR assays, meticulously documented results in LIMS (Laboratory Information Management System), and maintained sterile conditions to prevent cross-contamination. This experience taught me the critical importance of procedural adherence—especially within China's healthcare regulatory framework where compliance with NMPA (National Medical Products Administration) guidelines directly impacts public health outcomes. I understand that as a Laboratory Technician intern in Shanghai, your team relies on precise execution for projects that may influence regional public health strategies.</w:t>
      </w:r>
    </w:p>
    <w:p>
      <w:pPr>
        <w:pStyle w:val="BodyText"/>
      </w:pPr>
      <w:r>
        <w:t xml:space="preserve">What particularly excites me about this opportunity is SBRI's leadership in the Zhangjiang Hi-Tech Park ecosystem—the heart of Shanghai's biotech innovation cluster. I have closely followed your recent publications on AI-driven drug discovery platforms and sustainable laboratory practices, which resonate deeply with my academic interests in integrating technology with scientific methodology. Having grown up near Pudong, I am familiar with Shanghai's unique blend of global ambition and Chinese cultural values—a context where an intern must balance meticulous technical work with collaborative teamwork across diverse professional backgrounds. My ability to work effectively in multicultural settings was demonstrated during a joint project with German researchers at the University’s International Research Center, where I translated technical protocols between English and Chinese while maintaining workflow efficiency.</w:t>
      </w:r>
    </w:p>
    <w:p>
      <w:pPr>
        <w:pStyle w:val="BodyText"/>
      </w:pPr>
      <w:r>
        <w:t xml:space="preserve">My technical competencies align precisely with SBRI's needs:</w:t>
      </w:r>
      <w:r>
        <w:t xml:space="preserve"> </w:t>
      </w:r>
      <w:r>
        <w:t xml:space="preserve">- Proficient in sample preparation (blood, tissue, environmental), including centrifugation, filtration, and preservation under GB standards.</w:t>
      </w:r>
      <w:r>
        <w:t xml:space="preserve"> </w:t>
      </w:r>
      <w:r>
        <w:t xml:space="preserve">- Experienced in maintaining ISO 15189-compliant documentation systems for traceability.</w:t>
      </w:r>
      <w:r>
        <w:t xml:space="preserve"> </w:t>
      </w:r>
      <w:r>
        <w:t xml:space="preserve">- Skilled in basic data analysis using GraphPad Prism and Excel for trend identification.</w:t>
      </w:r>
      <w:r>
        <w:t xml:space="preserve"> </w:t>
      </w:r>
      <w:r>
        <w:t xml:space="preserve">- Certified in biosafety level 2 (BSL-2) protocols per China's "Laboratory Biosafety Management Regulations."</w:t>
      </w:r>
      <w:r>
        <w:t xml:space="preserve"> </w:t>
      </w:r>
      <w:r>
        <w:t xml:space="preserve">- Fluent in Mandarin (HSK Level 6) and professional English—essential for collaborating with both local teams and international partners within China Shanghai.</w:t>
      </w:r>
    </w:p>
    <w:p>
      <w:pPr>
        <w:pStyle w:val="BodyText"/>
      </w:pPr>
      <w:r>
        <w:t xml:space="preserve">As an intern, I am not merely seeking to observe but to actively contribute. I aim to support SBRI's current projects on antimicrobial resistance monitoring by optimizing our DNA extraction protocols, potentially reducing processing time by 15% through my familiarity with automated liquid handling systems like the Hamilton STAR. My proactive approach was recognized when I implemented a digital logbook system during my university internship, cutting data entry errors by 30%. I am eager to bring this initiative to SBRI’s dynamic Shanghai environment where innovation thrives.</w:t>
      </w:r>
    </w:p>
    <w:p>
      <w:pPr>
        <w:pStyle w:val="BodyText"/>
      </w:pPr>
      <w:r>
        <w:t xml:space="preserve">China Shanghai represents the epicenter of my professional aspirations. The city's strategic focus on building "a global hub for scientific innovation" (as outlined in the Shanghai Science and Technology Development Plan 2023-2035) creates an unparalleled opportunity to grow as a Laboratory Technician within a mission-driven organization. SBRI’s commitment to ethical research and community impact mirrors my personal values, and I am confident that interning under your mentorship would be the catalyst for my career in China's biomedical sector.</w:t>
      </w:r>
    </w:p>
    <w:p>
      <w:pPr>
        <w:pStyle w:val="BodyText"/>
      </w:pPr>
      <w:r>
        <w:t xml:space="preserve">I have attached my resume detailing academic achievements, certifications, and references from professors at Shanghai Jiao Tong University. I welcome the opportunity to discuss how my technical skills, cultural adaptability, and passion for laboratory science can support SBRI's objectives during an interview at your convenience. Thank you for considering this</w:t>
      </w:r>
      <w:r>
        <w:t xml:space="preserve"> </w:t>
      </w:r>
      <w:r>
        <w:rPr>
          <w:bCs/>
          <w:b/>
        </w:rPr>
        <w:t xml:space="preserve">Internship Application Letter</w:t>
      </w:r>
      <w:r>
        <w:t xml:space="preserve">; I look forward to contributing to China Shanghai’s scientific excellenc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Laboratory Technician - Shanghai</dc:title>
  <dc:creator/>
  <dc:language>en</dc:language>
  <cp:keywords/>
  <dcterms:created xsi:type="dcterms:W3CDTF">2026-07-20T03:47:45Z</dcterms:created>
  <dcterms:modified xsi:type="dcterms:W3CDTF">2026-07-20T03:47:45Z</dcterms:modified>
</cp:coreProperties>
</file>

<file path=docProps/custom.xml><?xml version="1.0" encoding="utf-8"?>
<Properties xmlns="http://schemas.openxmlformats.org/officeDocument/2006/custom-properties" xmlns:vt="http://schemas.openxmlformats.org/officeDocument/2006/docPropsVTypes"/>
</file>